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FF08DC" w14:textId="77777777" w:rsidR="001E22A4" w:rsidRDefault="00000000">
      <w:pPr>
        <w:pStyle w:val="Heading1"/>
      </w:pPr>
      <w:bookmarkStart w:id="0" w:name="X14b57d289a54525d7354bf501cb12a5a9f2bf3e"/>
      <w:r>
        <w:t>Lab 1: Apache Kafka Setup and Configuration for Windows</w:t>
      </w:r>
    </w:p>
    <w:p w14:paraId="6503C2AD" w14:textId="77777777" w:rsidR="001E22A4" w:rsidRDefault="00000000">
      <w:pPr>
        <w:pStyle w:val="Heading2"/>
      </w:pPr>
      <w:bookmarkStart w:id="1" w:name="overview"/>
      <w:r>
        <w:t>Overview</w:t>
      </w:r>
    </w:p>
    <w:p w14:paraId="5C50501F" w14:textId="77777777" w:rsidR="001E22A4" w:rsidRDefault="00000000">
      <w:pPr>
        <w:pStyle w:val="FirstParagraph"/>
      </w:pPr>
      <w:r>
        <w:t>This lab provides a complete setup guide for Apache Kafka on Windows systems. You’ll learn how to install, configure, and run Apache Kafka locally for development and learning purposes.</w:t>
      </w:r>
    </w:p>
    <w:p w14:paraId="101E96F9" w14:textId="77777777" w:rsidR="001E22A4" w:rsidRDefault="00000000">
      <w:pPr>
        <w:pStyle w:val="Heading2"/>
      </w:pPr>
      <w:bookmarkStart w:id="2" w:name="prerequisites"/>
      <w:bookmarkEnd w:id="1"/>
      <w:r>
        <w:t>Prerequisites</w:t>
      </w:r>
    </w:p>
    <w:p w14:paraId="00927C8B" w14:textId="77777777" w:rsidR="001E22A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indows 10/11</w:t>
      </w:r>
      <w:r>
        <w:t xml:space="preserve"> operating system</w:t>
      </w:r>
    </w:p>
    <w:p w14:paraId="0EC088D0" w14:textId="77777777" w:rsidR="001E22A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Java 8 or higher</w:t>
      </w:r>
      <w:r>
        <w:t xml:space="preserve"> (JDK 11+ recommended)</w:t>
      </w:r>
    </w:p>
    <w:p w14:paraId="0B4D3C67" w14:textId="77777777" w:rsidR="001E22A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ministrator privileges</w:t>
      </w:r>
      <w:r>
        <w:t xml:space="preserve"> (for some installation steps)</w:t>
      </w:r>
    </w:p>
    <w:p w14:paraId="2D12FA2C" w14:textId="77777777" w:rsidR="001E22A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ternet connection</w:t>
      </w:r>
      <w:r>
        <w:t xml:space="preserve"> (for downloading Kafka)</w:t>
      </w:r>
    </w:p>
    <w:p w14:paraId="4C143566" w14:textId="77777777" w:rsidR="001E22A4" w:rsidRDefault="00000000">
      <w:pPr>
        <w:pStyle w:val="Heading2"/>
      </w:pPr>
      <w:bookmarkStart w:id="3" w:name="step-1-install-java"/>
      <w:bookmarkEnd w:id="2"/>
      <w:r>
        <w:t>Step 1: Install Java</w:t>
      </w:r>
    </w:p>
    <w:p w14:paraId="3E517038" w14:textId="77777777" w:rsidR="001E22A4" w:rsidRDefault="00000000">
      <w:pPr>
        <w:pStyle w:val="Heading3"/>
      </w:pPr>
      <w:bookmarkStart w:id="4" w:name="download-java-jdk"/>
      <w:r>
        <w:t>1.1 Download Java JDK</w:t>
      </w:r>
    </w:p>
    <w:p w14:paraId="554AF48D" w14:textId="77777777" w:rsidR="001E22A4" w:rsidRDefault="00000000">
      <w:pPr>
        <w:pStyle w:val="Compact"/>
        <w:numPr>
          <w:ilvl w:val="0"/>
          <w:numId w:val="3"/>
        </w:numPr>
      </w:pPr>
      <w:r>
        <w:t xml:space="preserve">Visit </w:t>
      </w:r>
      <w:hyperlink r:id="rId5">
        <w:r w:rsidR="001E22A4">
          <w:rPr>
            <w:rStyle w:val="Hyperlink"/>
          </w:rPr>
          <w:t>Oracle JDK</w:t>
        </w:r>
      </w:hyperlink>
      <w:r>
        <w:t xml:space="preserve"> or </w:t>
      </w:r>
      <w:hyperlink r:id="rId6">
        <w:r w:rsidR="001E22A4">
          <w:rPr>
            <w:rStyle w:val="Hyperlink"/>
          </w:rPr>
          <w:t>OpenJDK</w:t>
        </w:r>
      </w:hyperlink>
    </w:p>
    <w:p w14:paraId="3794A7C1" w14:textId="77777777" w:rsidR="001E22A4" w:rsidRDefault="00000000">
      <w:pPr>
        <w:pStyle w:val="Compact"/>
        <w:numPr>
          <w:ilvl w:val="0"/>
          <w:numId w:val="3"/>
        </w:numPr>
      </w:pPr>
      <w:r>
        <w:t>Download JDK 11 or higher for Windows x64</w:t>
      </w:r>
    </w:p>
    <w:p w14:paraId="5CF46B7B" w14:textId="77777777" w:rsidR="001E22A4" w:rsidRDefault="00000000">
      <w:pPr>
        <w:pStyle w:val="Compact"/>
        <w:numPr>
          <w:ilvl w:val="0"/>
          <w:numId w:val="3"/>
        </w:numPr>
      </w:pPr>
      <w:r>
        <w:t>Run the installer and follow the installation wizard</w:t>
      </w:r>
    </w:p>
    <w:p w14:paraId="27CC3BC1" w14:textId="77777777" w:rsidR="001E22A4" w:rsidRDefault="00000000">
      <w:pPr>
        <w:pStyle w:val="Heading3"/>
      </w:pPr>
      <w:bookmarkStart w:id="5" w:name="set-java_home-environment-variable"/>
      <w:bookmarkEnd w:id="4"/>
      <w:r>
        <w:t>1.2 Set JAVA_HOME Environment Variable</w:t>
      </w:r>
    </w:p>
    <w:p w14:paraId="611D2E6F" w14:textId="77777777" w:rsidR="001E22A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ight-click</w:t>
      </w:r>
      <w:r>
        <w:t xml:space="preserve"> on “This PC” or “My Computer”</w:t>
      </w:r>
    </w:p>
    <w:p w14:paraId="378B3191" w14:textId="77777777" w:rsidR="001E22A4" w:rsidRDefault="00000000">
      <w:pPr>
        <w:pStyle w:val="Compact"/>
        <w:numPr>
          <w:ilvl w:val="0"/>
          <w:numId w:val="4"/>
        </w:numPr>
      </w:pPr>
      <w:r>
        <w:t xml:space="preserve">Select </w:t>
      </w:r>
      <w:r>
        <w:rPr>
          <w:b/>
          <w:bCs/>
        </w:rPr>
        <w:t>Properties</w:t>
      </w:r>
    </w:p>
    <w:p w14:paraId="71F947F6" w14:textId="77777777" w:rsidR="001E22A4" w:rsidRDefault="00000000">
      <w:pPr>
        <w:pStyle w:val="Compact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Advanced system settings</w:t>
      </w:r>
    </w:p>
    <w:p w14:paraId="034AA2BB" w14:textId="77777777" w:rsidR="001E22A4" w:rsidRDefault="00000000">
      <w:pPr>
        <w:pStyle w:val="Compact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Environment Variables</w:t>
      </w:r>
    </w:p>
    <w:p w14:paraId="615184DF" w14:textId="77777777" w:rsidR="001E22A4" w:rsidRDefault="00000000">
      <w:pPr>
        <w:pStyle w:val="Compact"/>
        <w:numPr>
          <w:ilvl w:val="0"/>
          <w:numId w:val="4"/>
        </w:numPr>
      </w:pPr>
      <w:r>
        <w:t xml:space="preserve">Under </w:t>
      </w:r>
      <w:r>
        <w:rPr>
          <w:b/>
          <w:bCs/>
        </w:rPr>
        <w:t>System Variables</w:t>
      </w:r>
      <w:r>
        <w:t xml:space="preserve">, click </w:t>
      </w:r>
      <w:r>
        <w:rPr>
          <w:b/>
          <w:bCs/>
        </w:rPr>
        <w:t>New</w:t>
      </w:r>
    </w:p>
    <w:p w14:paraId="0F634DE9" w14:textId="77777777" w:rsidR="001E22A4" w:rsidRDefault="00000000">
      <w:pPr>
        <w:pStyle w:val="Compact"/>
        <w:numPr>
          <w:ilvl w:val="0"/>
          <w:numId w:val="4"/>
        </w:numPr>
      </w:pPr>
      <w:r>
        <w:t>Set:</w:t>
      </w:r>
    </w:p>
    <w:p w14:paraId="6FB0A787" w14:textId="77777777" w:rsidR="001E22A4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Variable name:</w:t>
      </w:r>
      <w:r>
        <w:t xml:space="preserve"> </w:t>
      </w:r>
      <w:r>
        <w:rPr>
          <w:rStyle w:val="VerbatimChar"/>
        </w:rPr>
        <w:t>JAVA_HOME</w:t>
      </w:r>
    </w:p>
    <w:p w14:paraId="6717D59C" w14:textId="77777777" w:rsidR="001E22A4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Variable value:</w:t>
      </w:r>
      <w:r>
        <w:t xml:space="preserve"> </w:t>
      </w:r>
      <w:r>
        <w:rPr>
          <w:rStyle w:val="VerbatimChar"/>
        </w:rPr>
        <w:t>C:\Program Files\Java\jdk-11.0.x</w:t>
      </w:r>
      <w:r>
        <w:t xml:space="preserve"> (adjust path to your installation)</w:t>
      </w:r>
    </w:p>
    <w:p w14:paraId="186AAD59" w14:textId="77777777" w:rsidR="001E22A4" w:rsidRDefault="00000000">
      <w:pPr>
        <w:pStyle w:val="Compact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OK</w:t>
      </w:r>
    </w:p>
    <w:p w14:paraId="4F88E37B" w14:textId="77777777" w:rsidR="001E22A4" w:rsidRDefault="00000000">
      <w:pPr>
        <w:pStyle w:val="Heading3"/>
      </w:pPr>
      <w:bookmarkStart w:id="6" w:name="add-java-to-path"/>
      <w:bookmarkEnd w:id="5"/>
      <w:r>
        <w:t>1.3 Add Java to PATH</w:t>
      </w:r>
    </w:p>
    <w:p w14:paraId="518BCFB5" w14:textId="77777777" w:rsidR="001E22A4" w:rsidRDefault="00000000">
      <w:pPr>
        <w:pStyle w:val="Compact"/>
        <w:numPr>
          <w:ilvl w:val="0"/>
          <w:numId w:val="6"/>
        </w:numPr>
      </w:pPr>
      <w:r>
        <w:t>In the same Environment Variables window</w:t>
      </w:r>
    </w:p>
    <w:p w14:paraId="7BAC2D6A" w14:textId="77777777" w:rsidR="001E22A4" w:rsidRDefault="00000000">
      <w:pPr>
        <w:pStyle w:val="Compact"/>
        <w:numPr>
          <w:ilvl w:val="0"/>
          <w:numId w:val="6"/>
        </w:numPr>
      </w:pPr>
      <w:r>
        <w:t xml:space="preserve">Under </w:t>
      </w:r>
      <w:r>
        <w:rPr>
          <w:b/>
          <w:bCs/>
        </w:rPr>
        <w:t>System Variables</w:t>
      </w:r>
      <w:r>
        <w:t xml:space="preserve">, find and select </w:t>
      </w:r>
      <w:r>
        <w:rPr>
          <w:b/>
          <w:bCs/>
        </w:rPr>
        <w:t>Path</w:t>
      </w:r>
    </w:p>
    <w:p w14:paraId="17573379" w14:textId="77777777" w:rsidR="001E22A4" w:rsidRDefault="00000000">
      <w:pPr>
        <w:pStyle w:val="Compact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Edit</w:t>
      </w:r>
    </w:p>
    <w:p w14:paraId="075E5518" w14:textId="77777777" w:rsidR="001E22A4" w:rsidRDefault="00000000">
      <w:pPr>
        <w:pStyle w:val="Compact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New</w:t>
      </w:r>
    </w:p>
    <w:p w14:paraId="48F32CAB" w14:textId="77777777" w:rsidR="001E22A4" w:rsidRDefault="00000000">
      <w:pPr>
        <w:pStyle w:val="Compact"/>
        <w:numPr>
          <w:ilvl w:val="0"/>
          <w:numId w:val="6"/>
        </w:numPr>
      </w:pPr>
      <w:r>
        <w:t xml:space="preserve">Add: </w:t>
      </w:r>
      <w:r>
        <w:rPr>
          <w:rStyle w:val="VerbatimChar"/>
        </w:rPr>
        <w:t>%JAVA_HOME%\bin</w:t>
      </w:r>
    </w:p>
    <w:p w14:paraId="340589BE" w14:textId="77777777" w:rsidR="001E22A4" w:rsidRDefault="00000000">
      <w:pPr>
        <w:pStyle w:val="Compact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OK</w:t>
      </w:r>
      <w:r>
        <w:t xml:space="preserve"> on all dialogs</w:t>
      </w:r>
    </w:p>
    <w:p w14:paraId="53820DE5" w14:textId="77777777" w:rsidR="001E22A4" w:rsidRDefault="00000000">
      <w:pPr>
        <w:pStyle w:val="Heading3"/>
      </w:pPr>
      <w:bookmarkStart w:id="7" w:name="verify-java-installation"/>
      <w:bookmarkEnd w:id="6"/>
      <w:r>
        <w:lastRenderedPageBreak/>
        <w:t>1.4 Verify Java Installation</w:t>
      </w:r>
    </w:p>
    <w:p w14:paraId="3F5BFC28" w14:textId="77777777" w:rsidR="001E22A4" w:rsidRDefault="00000000">
      <w:pPr>
        <w:pStyle w:val="FirstParagraph"/>
      </w:pPr>
      <w:r>
        <w:t>Open Command Prompt and run:</w:t>
      </w:r>
    </w:p>
    <w:p w14:paraId="46E56EEF" w14:textId="77777777" w:rsidR="001E22A4" w:rsidRDefault="00000000">
      <w:pPr>
        <w:pStyle w:val="SourceCode"/>
      </w:pPr>
      <w:r>
        <w:rPr>
          <w:rStyle w:val="NormalTok"/>
        </w:rPr>
        <w:t xml:space="preserve">java </w:t>
      </w:r>
      <w:r>
        <w:rPr>
          <w:rStyle w:val="AttributeTok"/>
        </w:rPr>
        <w:t>-version</w:t>
      </w:r>
      <w:r>
        <w:br/>
      </w:r>
      <w:r>
        <w:rPr>
          <w:rStyle w:val="NormalTok"/>
        </w:rPr>
        <w:t xml:space="preserve">javac </w:t>
      </w:r>
      <w:r>
        <w:rPr>
          <w:rStyle w:val="AttributeTok"/>
        </w:rPr>
        <w:t>-version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PreprocessorTok"/>
        </w:rPr>
        <w:t>%</w:t>
      </w:r>
      <w:r>
        <w:rPr>
          <w:rStyle w:val="VariableTok"/>
        </w:rPr>
        <w:t>JAVA_HOME</w:t>
      </w:r>
      <w:r>
        <w:rPr>
          <w:rStyle w:val="PreprocessorTok"/>
        </w:rPr>
        <w:t>%</w:t>
      </w:r>
    </w:p>
    <w:p w14:paraId="6ADDAFF2" w14:textId="77777777" w:rsidR="001E22A4" w:rsidRDefault="00000000">
      <w:pPr>
        <w:pStyle w:val="FirstParagraph"/>
      </w:pPr>
      <w:r>
        <w:t>Expected output:</w:t>
      </w:r>
    </w:p>
    <w:p w14:paraId="55B3D10C" w14:textId="77777777" w:rsidR="001E22A4" w:rsidRDefault="00000000">
      <w:pPr>
        <w:pStyle w:val="SourceCode"/>
      </w:pPr>
      <w:r>
        <w:rPr>
          <w:rStyle w:val="VerbatimChar"/>
        </w:rPr>
        <w:t>java version "11.0.x" 2023-xx-xx</w:t>
      </w:r>
      <w:r>
        <w:br/>
      </w:r>
      <w:r>
        <w:rPr>
          <w:rStyle w:val="VerbatimChar"/>
        </w:rPr>
        <w:t>Java(TM) SE Runtime Environment 18.9 (build 11.0.x+xx-xx)</w:t>
      </w:r>
      <w:r>
        <w:br/>
      </w:r>
      <w:r>
        <w:rPr>
          <w:rStyle w:val="VerbatimChar"/>
        </w:rPr>
        <w:t>Java HotSpot(TM) 64-Bit Server VM 18.9 (build 11.0.x+xx-xx, mixed mode)</w:t>
      </w:r>
    </w:p>
    <w:p w14:paraId="6E679631" w14:textId="77777777" w:rsidR="001E22A4" w:rsidRDefault="00000000">
      <w:pPr>
        <w:pStyle w:val="Heading2"/>
      </w:pPr>
      <w:bookmarkStart w:id="8" w:name="step-2-install-apache-kafka"/>
      <w:bookmarkEnd w:id="3"/>
      <w:bookmarkEnd w:id="7"/>
      <w:r>
        <w:t>Step 2: Install Apache Kafka</w:t>
      </w:r>
    </w:p>
    <w:p w14:paraId="16F9D807" w14:textId="77777777" w:rsidR="001E22A4" w:rsidRDefault="00000000">
      <w:pPr>
        <w:pStyle w:val="Heading3"/>
      </w:pPr>
      <w:bookmarkStart w:id="9" w:name="download-apache-kafka"/>
      <w:r>
        <w:t>2.1 Download Apache Kafka</w:t>
      </w:r>
    </w:p>
    <w:p w14:paraId="09E152B2" w14:textId="77777777" w:rsidR="001E22A4" w:rsidRDefault="00000000">
      <w:pPr>
        <w:pStyle w:val="Compact"/>
        <w:numPr>
          <w:ilvl w:val="0"/>
          <w:numId w:val="7"/>
        </w:numPr>
      </w:pPr>
      <w:r>
        <w:t xml:space="preserve">Visit </w:t>
      </w:r>
      <w:hyperlink r:id="rId7">
        <w:r w:rsidR="001E22A4">
          <w:rPr>
            <w:rStyle w:val="Hyperlink"/>
          </w:rPr>
          <w:t>Apache Kafka Downloads</w:t>
        </w:r>
      </w:hyperlink>
    </w:p>
    <w:p w14:paraId="242E3B73" w14:textId="77777777" w:rsidR="001E22A4" w:rsidRDefault="00000000">
      <w:pPr>
        <w:pStyle w:val="Compact"/>
        <w:numPr>
          <w:ilvl w:val="0"/>
          <w:numId w:val="7"/>
        </w:numPr>
      </w:pPr>
      <w:r>
        <w:t>Download the latest stable version (e.g., 3.5.1)</w:t>
      </w:r>
    </w:p>
    <w:p w14:paraId="1CAB7AE1" w14:textId="77777777" w:rsidR="001E22A4" w:rsidRDefault="00000000">
      <w:pPr>
        <w:pStyle w:val="Compact"/>
        <w:numPr>
          <w:ilvl w:val="0"/>
          <w:numId w:val="7"/>
        </w:numPr>
      </w:pPr>
      <w:r>
        <w:t xml:space="preserve">Choose the </w:t>
      </w:r>
      <w:r>
        <w:rPr>
          <w:b/>
          <w:bCs/>
        </w:rPr>
        <w:t>Scala 2.13</w:t>
      </w:r>
      <w:r>
        <w:t xml:space="preserve"> version</w:t>
      </w:r>
    </w:p>
    <w:p w14:paraId="7995C3E1" w14:textId="77777777" w:rsidR="001E22A4" w:rsidRDefault="00000000">
      <w:pPr>
        <w:pStyle w:val="Compact"/>
        <w:numPr>
          <w:ilvl w:val="0"/>
          <w:numId w:val="7"/>
        </w:numPr>
      </w:pPr>
      <w:r>
        <w:t xml:space="preserve">Download the </w:t>
      </w:r>
      <w:r>
        <w:rPr>
          <w:b/>
          <w:bCs/>
        </w:rPr>
        <w:t>tgz</w:t>
      </w:r>
      <w:r>
        <w:t xml:space="preserve"> file</w:t>
      </w:r>
    </w:p>
    <w:p w14:paraId="01888D25" w14:textId="77777777" w:rsidR="001E22A4" w:rsidRDefault="00000000">
      <w:pPr>
        <w:pStyle w:val="Heading3"/>
      </w:pPr>
      <w:bookmarkStart w:id="10" w:name="extract-kafka"/>
      <w:bookmarkEnd w:id="9"/>
      <w:r>
        <w:t>2.2 Extract Kafka</w:t>
      </w:r>
    </w:p>
    <w:p w14:paraId="6E9B8866" w14:textId="77777777" w:rsidR="001E22A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ight-click</w:t>
      </w:r>
      <w:r>
        <w:t xml:space="preserve"> the downloaded </w:t>
      </w:r>
      <w:r>
        <w:rPr>
          <w:rStyle w:val="VerbatimChar"/>
        </w:rPr>
        <w:t>.tgz</w:t>
      </w:r>
      <w:r>
        <w:t xml:space="preserve"> file</w:t>
      </w:r>
    </w:p>
    <w:p w14:paraId="5FCCA797" w14:textId="77777777" w:rsidR="001E22A4" w:rsidRDefault="00000000">
      <w:pPr>
        <w:pStyle w:val="Compact"/>
        <w:numPr>
          <w:ilvl w:val="0"/>
          <w:numId w:val="8"/>
        </w:numPr>
      </w:pPr>
      <w:r>
        <w:t xml:space="preserve">Select </w:t>
      </w:r>
      <w:r>
        <w:rPr>
          <w:b/>
          <w:bCs/>
        </w:rPr>
        <w:t>Extract All</w:t>
      </w:r>
      <w:r>
        <w:t xml:space="preserve"> or use 7-Zip/WinRAR</w:t>
      </w:r>
    </w:p>
    <w:p w14:paraId="49463EDF" w14:textId="77777777" w:rsidR="001E22A4" w:rsidRDefault="00000000">
      <w:pPr>
        <w:pStyle w:val="Compact"/>
        <w:numPr>
          <w:ilvl w:val="0"/>
          <w:numId w:val="8"/>
        </w:numPr>
      </w:pPr>
      <w:r>
        <w:t xml:space="preserve">Extract to a convenient location (e.g., </w:t>
      </w:r>
      <w:r>
        <w:rPr>
          <w:rStyle w:val="VerbatimChar"/>
        </w:rPr>
        <w:t>C:\kafka</w:t>
      </w:r>
      <w:r>
        <w:t>)</w:t>
      </w:r>
    </w:p>
    <w:p w14:paraId="26E6C3E2" w14:textId="77777777" w:rsidR="001E22A4" w:rsidRDefault="00000000">
      <w:pPr>
        <w:pStyle w:val="Compact"/>
        <w:numPr>
          <w:ilvl w:val="0"/>
          <w:numId w:val="8"/>
        </w:numPr>
      </w:pPr>
      <w:r>
        <w:t xml:space="preserve">Rename the extracted folder to </w:t>
      </w:r>
      <w:r>
        <w:rPr>
          <w:rStyle w:val="VerbatimChar"/>
        </w:rPr>
        <w:t>kafka</w:t>
      </w:r>
      <w:r>
        <w:t xml:space="preserve"> (remove version number)</w:t>
      </w:r>
    </w:p>
    <w:p w14:paraId="7DF58AE4" w14:textId="77777777" w:rsidR="001E22A4" w:rsidRDefault="00000000">
      <w:pPr>
        <w:pStyle w:val="Heading3"/>
      </w:pPr>
      <w:bookmarkStart w:id="11" w:name="set-kafka_home-environment-variable"/>
      <w:bookmarkEnd w:id="10"/>
      <w:r>
        <w:t>2.3 Set KAFKA_HOME Environment Variable</w:t>
      </w:r>
    </w:p>
    <w:p w14:paraId="4FDE4C35" w14:textId="77777777" w:rsidR="001E22A4" w:rsidRDefault="00000000">
      <w:pPr>
        <w:pStyle w:val="Compact"/>
        <w:numPr>
          <w:ilvl w:val="0"/>
          <w:numId w:val="9"/>
        </w:numPr>
      </w:pPr>
      <w:r>
        <w:t xml:space="preserve">Open </w:t>
      </w:r>
      <w:r>
        <w:rPr>
          <w:b/>
          <w:bCs/>
        </w:rPr>
        <w:t>Environment Variables</w:t>
      </w:r>
      <w:r>
        <w:t xml:space="preserve"> (same as Java setup)</w:t>
      </w:r>
    </w:p>
    <w:p w14:paraId="1E1E5F01" w14:textId="77777777" w:rsidR="001E22A4" w:rsidRDefault="00000000">
      <w:pPr>
        <w:pStyle w:val="Compact"/>
        <w:numPr>
          <w:ilvl w:val="0"/>
          <w:numId w:val="9"/>
        </w:numPr>
      </w:pPr>
      <w:r>
        <w:t xml:space="preserve">Under </w:t>
      </w:r>
      <w:r>
        <w:rPr>
          <w:b/>
          <w:bCs/>
        </w:rPr>
        <w:t>System Variables</w:t>
      </w:r>
      <w:r>
        <w:t xml:space="preserve">, click </w:t>
      </w:r>
      <w:r>
        <w:rPr>
          <w:b/>
          <w:bCs/>
        </w:rPr>
        <w:t>New</w:t>
      </w:r>
    </w:p>
    <w:p w14:paraId="0E2F635C" w14:textId="77777777" w:rsidR="001E22A4" w:rsidRDefault="00000000">
      <w:pPr>
        <w:pStyle w:val="Compact"/>
        <w:numPr>
          <w:ilvl w:val="0"/>
          <w:numId w:val="9"/>
        </w:numPr>
      </w:pPr>
      <w:r>
        <w:t>Set:</w:t>
      </w:r>
    </w:p>
    <w:p w14:paraId="4B038A87" w14:textId="77777777" w:rsidR="001E22A4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Variable name:</w:t>
      </w:r>
      <w:r>
        <w:t xml:space="preserve"> </w:t>
      </w:r>
      <w:r>
        <w:rPr>
          <w:rStyle w:val="VerbatimChar"/>
        </w:rPr>
        <w:t>KAFKA_HOME</w:t>
      </w:r>
    </w:p>
    <w:p w14:paraId="61E6292B" w14:textId="77777777" w:rsidR="001E22A4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Variable value:</w:t>
      </w:r>
      <w:r>
        <w:t xml:space="preserve"> </w:t>
      </w:r>
      <w:r>
        <w:rPr>
          <w:rStyle w:val="VerbatimChar"/>
        </w:rPr>
        <w:t>C:\kafka</w:t>
      </w:r>
      <w:r>
        <w:t xml:space="preserve"> (adjust to your extraction path)</w:t>
      </w:r>
    </w:p>
    <w:p w14:paraId="55C64570" w14:textId="77777777" w:rsidR="001E22A4" w:rsidRDefault="00000000">
      <w:pPr>
        <w:pStyle w:val="Compact"/>
        <w:numPr>
          <w:ilvl w:val="0"/>
          <w:numId w:val="9"/>
        </w:numPr>
      </w:pPr>
      <w:r>
        <w:t xml:space="preserve">Click </w:t>
      </w:r>
      <w:r>
        <w:rPr>
          <w:b/>
          <w:bCs/>
        </w:rPr>
        <w:t>OK</w:t>
      </w:r>
    </w:p>
    <w:p w14:paraId="3262CC54" w14:textId="77777777" w:rsidR="001E22A4" w:rsidRDefault="00000000">
      <w:pPr>
        <w:pStyle w:val="Heading3"/>
      </w:pPr>
      <w:bookmarkStart w:id="12" w:name="add-kafka-to-path"/>
      <w:bookmarkEnd w:id="11"/>
      <w:r>
        <w:t>2.4 Add Kafka to PATH</w:t>
      </w:r>
    </w:p>
    <w:p w14:paraId="134588E9" w14:textId="77777777" w:rsidR="001E22A4" w:rsidRDefault="00000000">
      <w:pPr>
        <w:pStyle w:val="Compact"/>
        <w:numPr>
          <w:ilvl w:val="0"/>
          <w:numId w:val="11"/>
        </w:numPr>
      </w:pPr>
      <w:r>
        <w:t xml:space="preserve">In </w:t>
      </w:r>
      <w:r>
        <w:rPr>
          <w:b/>
          <w:bCs/>
        </w:rPr>
        <w:t>System Variables</w:t>
      </w:r>
      <w:r>
        <w:t xml:space="preserve">, find and select </w:t>
      </w:r>
      <w:r>
        <w:rPr>
          <w:b/>
          <w:bCs/>
        </w:rPr>
        <w:t>Path</w:t>
      </w:r>
    </w:p>
    <w:p w14:paraId="6DA216AD" w14:textId="77777777" w:rsidR="001E22A4" w:rsidRDefault="00000000">
      <w:pPr>
        <w:pStyle w:val="Compact"/>
        <w:numPr>
          <w:ilvl w:val="0"/>
          <w:numId w:val="11"/>
        </w:numPr>
      </w:pPr>
      <w:r>
        <w:t xml:space="preserve">Click </w:t>
      </w:r>
      <w:r>
        <w:rPr>
          <w:b/>
          <w:bCs/>
        </w:rPr>
        <w:t>Edit</w:t>
      </w:r>
    </w:p>
    <w:p w14:paraId="7E4CE859" w14:textId="77777777" w:rsidR="001E22A4" w:rsidRDefault="00000000">
      <w:pPr>
        <w:pStyle w:val="Compact"/>
        <w:numPr>
          <w:ilvl w:val="0"/>
          <w:numId w:val="11"/>
        </w:numPr>
      </w:pPr>
      <w:r>
        <w:t xml:space="preserve">Click </w:t>
      </w:r>
      <w:r>
        <w:rPr>
          <w:b/>
          <w:bCs/>
        </w:rPr>
        <w:t>New</w:t>
      </w:r>
    </w:p>
    <w:p w14:paraId="677AA820" w14:textId="77777777" w:rsidR="001E22A4" w:rsidRDefault="00000000">
      <w:pPr>
        <w:pStyle w:val="Compact"/>
        <w:numPr>
          <w:ilvl w:val="0"/>
          <w:numId w:val="11"/>
        </w:numPr>
      </w:pPr>
      <w:r>
        <w:t xml:space="preserve">Add: </w:t>
      </w:r>
      <w:r>
        <w:rPr>
          <w:rStyle w:val="VerbatimChar"/>
        </w:rPr>
        <w:t>%KAFKA_HOME%\bin\windows</w:t>
      </w:r>
    </w:p>
    <w:p w14:paraId="6790AEF6" w14:textId="77777777" w:rsidR="001E22A4" w:rsidRDefault="00000000">
      <w:pPr>
        <w:pStyle w:val="Compact"/>
        <w:numPr>
          <w:ilvl w:val="0"/>
          <w:numId w:val="11"/>
        </w:numPr>
      </w:pPr>
      <w:r>
        <w:t xml:space="preserve">Click </w:t>
      </w:r>
      <w:r>
        <w:rPr>
          <w:b/>
          <w:bCs/>
        </w:rPr>
        <w:t>OK</w:t>
      </w:r>
      <w:r>
        <w:t xml:space="preserve"> on all dialogs</w:t>
      </w:r>
    </w:p>
    <w:p w14:paraId="3494FD51" w14:textId="77777777" w:rsidR="001E22A4" w:rsidRDefault="00000000">
      <w:pPr>
        <w:pStyle w:val="Heading3"/>
      </w:pPr>
      <w:bookmarkStart w:id="13" w:name="verify-kafka-installation"/>
      <w:bookmarkEnd w:id="12"/>
      <w:r>
        <w:lastRenderedPageBreak/>
        <w:t>2.5 Verify Kafka Installation</w:t>
      </w:r>
    </w:p>
    <w:p w14:paraId="52C6E01F" w14:textId="77777777" w:rsidR="001E22A4" w:rsidRDefault="00000000">
      <w:pPr>
        <w:pStyle w:val="FirstParagraph"/>
      </w:pPr>
      <w:r>
        <w:t>Open Command Prompt and run:</w:t>
      </w:r>
    </w:p>
    <w:p w14:paraId="3290DAFB" w14:textId="77777777" w:rsidR="001E22A4" w:rsidRDefault="00000000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PreprocessorTok"/>
        </w:rPr>
        <w:t>%</w:t>
      </w:r>
      <w:r>
        <w:rPr>
          <w:rStyle w:val="VariableTok"/>
        </w:rPr>
        <w:t>KAFKA_HOME</w:t>
      </w:r>
      <w:r>
        <w:rPr>
          <w:rStyle w:val="PreprocessorTok"/>
        </w:rPr>
        <w:t>%</w:t>
      </w:r>
      <w:r>
        <w:br/>
      </w:r>
      <w:r>
        <w:rPr>
          <w:rStyle w:val="NormalTok"/>
        </w:rPr>
        <w:t>kafka-topics.bat -</w:t>
      </w:r>
      <w:r>
        <w:rPr>
          <w:rStyle w:val="AttributeTok"/>
        </w:rPr>
        <w:t>-version</w:t>
      </w:r>
    </w:p>
    <w:p w14:paraId="7A2DA13A" w14:textId="77777777" w:rsidR="001E22A4" w:rsidRDefault="00000000">
      <w:pPr>
        <w:pStyle w:val="FirstParagraph"/>
      </w:pPr>
      <w:r>
        <w:t>Expected output:</w:t>
      </w:r>
    </w:p>
    <w:p w14:paraId="438F2A4D" w14:textId="77777777" w:rsidR="001E22A4" w:rsidRDefault="00000000">
      <w:pPr>
        <w:pStyle w:val="SourceCode"/>
      </w:pPr>
      <w:r>
        <w:rPr>
          <w:rStyle w:val="VerbatimChar"/>
        </w:rPr>
        <w:t>C:\kafka</w:t>
      </w:r>
    </w:p>
    <w:p w14:paraId="6656AC1B" w14:textId="77777777" w:rsidR="001E22A4" w:rsidRDefault="00000000">
      <w:pPr>
        <w:pStyle w:val="Heading2"/>
      </w:pPr>
      <w:bookmarkStart w:id="14" w:name="step-3-configure-kafka"/>
      <w:bookmarkEnd w:id="8"/>
      <w:bookmarkEnd w:id="13"/>
      <w:r>
        <w:t>Step 3: Configure Kafka</w:t>
      </w:r>
    </w:p>
    <w:p w14:paraId="2615635F" w14:textId="77777777" w:rsidR="001E22A4" w:rsidRDefault="00000000">
      <w:pPr>
        <w:pStyle w:val="Heading3"/>
      </w:pPr>
      <w:bookmarkStart w:id="15" w:name="configure-zookeeper"/>
      <w:r>
        <w:t>3.1 Configure Zookeeper</w:t>
      </w:r>
    </w:p>
    <w:p w14:paraId="1D920C01" w14:textId="77777777" w:rsidR="001E22A4" w:rsidRDefault="00000000">
      <w:pPr>
        <w:pStyle w:val="Compact"/>
        <w:numPr>
          <w:ilvl w:val="0"/>
          <w:numId w:val="12"/>
        </w:numPr>
      </w:pPr>
      <w:r>
        <w:t xml:space="preserve">Navigate to </w:t>
      </w:r>
      <w:r>
        <w:rPr>
          <w:rStyle w:val="VerbatimChar"/>
        </w:rPr>
        <w:t>%KAFKA_HOME%\config</w:t>
      </w:r>
    </w:p>
    <w:p w14:paraId="06E349B3" w14:textId="77777777" w:rsidR="001E22A4" w:rsidRDefault="00000000">
      <w:pPr>
        <w:pStyle w:val="Compact"/>
        <w:numPr>
          <w:ilvl w:val="0"/>
          <w:numId w:val="12"/>
        </w:numPr>
      </w:pPr>
      <w:r>
        <w:t xml:space="preserve">Open </w:t>
      </w:r>
      <w:r>
        <w:rPr>
          <w:rStyle w:val="VerbatimChar"/>
        </w:rPr>
        <w:t>zookeeper.properties</w:t>
      </w:r>
      <w:r>
        <w:t xml:space="preserve"> in a text editor</w:t>
      </w:r>
    </w:p>
    <w:p w14:paraId="588F0881" w14:textId="77777777" w:rsidR="001E22A4" w:rsidRDefault="00000000">
      <w:pPr>
        <w:pStyle w:val="Compact"/>
        <w:numPr>
          <w:ilvl w:val="0"/>
          <w:numId w:val="12"/>
        </w:numPr>
      </w:pPr>
      <w:r>
        <w:t>Verify these settings:</w:t>
      </w:r>
    </w:p>
    <w:p w14:paraId="02462AB6" w14:textId="77777777" w:rsidR="001E22A4" w:rsidRDefault="00000000">
      <w:pPr>
        <w:pStyle w:val="SourceCode"/>
      </w:pPr>
      <w:r>
        <w:rPr>
          <w:rStyle w:val="VerbatimChar"/>
        </w:rPr>
        <w:t># The directory where the snapshot is stored</w:t>
      </w:r>
      <w:r>
        <w:br/>
      </w:r>
      <w:r>
        <w:rPr>
          <w:rStyle w:val="VerbatimChar"/>
        </w:rPr>
        <w:t>dataDir=C:/kafka/zookeeper-data</w:t>
      </w:r>
      <w:r>
        <w:br/>
      </w:r>
      <w:r>
        <w:br/>
      </w:r>
      <w:r>
        <w:rPr>
          <w:rStyle w:val="VerbatimChar"/>
        </w:rPr>
        <w:t># The port at which the clients will connect</w:t>
      </w:r>
      <w:r>
        <w:br/>
      </w:r>
      <w:r>
        <w:rPr>
          <w:rStyle w:val="VerbatimChar"/>
        </w:rPr>
        <w:t>clientPort=2181</w:t>
      </w:r>
      <w:r>
        <w:br/>
      </w:r>
      <w:r>
        <w:br/>
      </w:r>
      <w:r>
        <w:rPr>
          <w:rStyle w:val="VerbatimChar"/>
        </w:rPr>
        <w:t># Disable the per-ip limit on the number of connections since this is a non-production config</w:t>
      </w:r>
      <w:r>
        <w:br/>
      </w:r>
      <w:r>
        <w:rPr>
          <w:rStyle w:val="VerbatimChar"/>
        </w:rPr>
        <w:t>maxClientCnxns=0</w:t>
      </w:r>
    </w:p>
    <w:p w14:paraId="58E14688" w14:textId="77777777" w:rsidR="001E22A4" w:rsidRDefault="00000000">
      <w:pPr>
        <w:pStyle w:val="Heading3"/>
      </w:pPr>
      <w:bookmarkStart w:id="16" w:name="configure-kafka-server"/>
      <w:bookmarkEnd w:id="15"/>
      <w:r>
        <w:t>3.2 Configure Kafka Server</w:t>
      </w:r>
    </w:p>
    <w:p w14:paraId="555BB503" w14:textId="77777777" w:rsidR="001E22A4" w:rsidRDefault="00000000">
      <w:pPr>
        <w:pStyle w:val="Compact"/>
        <w:numPr>
          <w:ilvl w:val="0"/>
          <w:numId w:val="13"/>
        </w:numPr>
      </w:pPr>
      <w:r>
        <w:t xml:space="preserve">In the same config folder, open </w:t>
      </w:r>
      <w:r>
        <w:rPr>
          <w:rStyle w:val="VerbatimChar"/>
        </w:rPr>
        <w:t>server.properties</w:t>
      </w:r>
    </w:p>
    <w:p w14:paraId="3A3C0A42" w14:textId="77777777" w:rsidR="001E22A4" w:rsidRDefault="00000000">
      <w:pPr>
        <w:pStyle w:val="Compact"/>
        <w:numPr>
          <w:ilvl w:val="0"/>
          <w:numId w:val="13"/>
        </w:numPr>
      </w:pPr>
      <w:r>
        <w:t>Verify these settings:</w:t>
      </w:r>
    </w:p>
    <w:p w14:paraId="2C625B79" w14:textId="77777777" w:rsidR="001E22A4" w:rsidRDefault="00000000">
      <w:pPr>
        <w:pStyle w:val="SourceCode"/>
      </w:pPr>
      <w:r>
        <w:rPr>
          <w:rStyle w:val="VerbatimChar"/>
        </w:rPr>
        <w:t># The id of the broker. This must be set to a unique integer for each broker</w:t>
      </w:r>
      <w:r>
        <w:br/>
      </w:r>
      <w:r>
        <w:rPr>
          <w:rStyle w:val="VerbatimChar"/>
        </w:rPr>
        <w:t>broker.id=0</w:t>
      </w:r>
      <w:r>
        <w:br/>
      </w:r>
      <w:r>
        <w:br/>
      </w:r>
      <w:r>
        <w:rPr>
          <w:rStyle w:val="VerbatimChar"/>
        </w:rPr>
        <w:t># The address the socket server listens on</w:t>
      </w:r>
      <w:r>
        <w:br/>
      </w:r>
      <w:r>
        <w:rPr>
          <w:rStyle w:val="VerbatimChar"/>
        </w:rPr>
        <w:t>listeners=PLAINTEXT://localhost:9092</w:t>
      </w:r>
      <w:r>
        <w:br/>
      </w:r>
      <w:r>
        <w:br/>
      </w:r>
      <w:r>
        <w:rPr>
          <w:rStyle w:val="VerbatimChar"/>
        </w:rPr>
        <w:t># A comma separated list of directories under which to store log files</w:t>
      </w:r>
      <w:r>
        <w:br/>
      </w:r>
      <w:r>
        <w:rPr>
          <w:rStyle w:val="VerbatimChar"/>
        </w:rPr>
        <w:t>log.dirs=C:/kafka/kafka-logs</w:t>
      </w:r>
      <w:r>
        <w:br/>
      </w:r>
      <w:r>
        <w:br/>
      </w:r>
      <w:r>
        <w:rPr>
          <w:rStyle w:val="VerbatimChar"/>
        </w:rPr>
        <w:t># The default number of log partitions per topic</w:t>
      </w:r>
      <w:r>
        <w:br/>
      </w:r>
      <w:r>
        <w:rPr>
          <w:rStyle w:val="VerbatimChar"/>
        </w:rPr>
        <w:t>num.partitions=1</w:t>
      </w:r>
      <w:r>
        <w:br/>
      </w:r>
      <w:r>
        <w:br/>
      </w:r>
      <w:r>
        <w:rPr>
          <w:rStyle w:val="VerbatimChar"/>
        </w:rPr>
        <w:t># The replication factor for the offsets topic</w:t>
      </w:r>
      <w:r>
        <w:br/>
      </w:r>
      <w:r>
        <w:rPr>
          <w:rStyle w:val="VerbatimChar"/>
        </w:rPr>
        <w:t>offsets.topic.replication.factor=1</w:t>
      </w:r>
      <w:r>
        <w:br/>
      </w:r>
      <w:r>
        <w:br/>
      </w:r>
      <w:r>
        <w:rPr>
          <w:rStyle w:val="VerbatimChar"/>
        </w:rPr>
        <w:t># The replication factor for the transaction topic</w:t>
      </w:r>
      <w:r>
        <w:br/>
      </w:r>
      <w:r>
        <w:rPr>
          <w:rStyle w:val="VerbatimChar"/>
        </w:rPr>
        <w:t>transaction.state.log.replication.factor=1</w:t>
      </w:r>
      <w:r>
        <w:br/>
      </w:r>
      <w:r>
        <w:lastRenderedPageBreak/>
        <w:br/>
      </w:r>
      <w:r>
        <w:rPr>
          <w:rStyle w:val="VerbatimChar"/>
        </w:rPr>
        <w:t># The replication factor for the transaction topic</w:t>
      </w:r>
      <w:r>
        <w:br/>
      </w:r>
      <w:r>
        <w:rPr>
          <w:rStyle w:val="VerbatimChar"/>
        </w:rPr>
        <w:t>transaction.state.log.min.isr=1</w:t>
      </w:r>
      <w:r>
        <w:br/>
      </w:r>
      <w:r>
        <w:br/>
      </w:r>
      <w:r>
        <w:rPr>
          <w:rStyle w:val="VerbatimChar"/>
        </w:rPr>
        <w:t># Delete topic enable</w:t>
      </w:r>
      <w:r>
        <w:br/>
      </w:r>
      <w:r>
        <w:rPr>
          <w:rStyle w:val="VerbatimChar"/>
        </w:rPr>
        <w:t>delete.topic.enable=true</w:t>
      </w:r>
    </w:p>
    <w:p w14:paraId="545BEE19" w14:textId="77777777" w:rsidR="001E22A4" w:rsidRDefault="00000000">
      <w:pPr>
        <w:pStyle w:val="Heading3"/>
      </w:pPr>
      <w:bookmarkStart w:id="17" w:name="create-data-directories"/>
      <w:bookmarkEnd w:id="16"/>
      <w:r>
        <w:t>3.3 Create Data Directories</w:t>
      </w:r>
    </w:p>
    <w:p w14:paraId="65CA1750" w14:textId="77777777" w:rsidR="001E22A4" w:rsidRDefault="00000000">
      <w:pPr>
        <w:pStyle w:val="FirstParagraph"/>
      </w:pPr>
      <w:r>
        <w:t>Open Command Prompt as Administrator and run:</w:t>
      </w:r>
    </w:p>
    <w:p w14:paraId="14ED36ED" w14:textId="77777777" w:rsidR="001E22A4" w:rsidRDefault="00000000">
      <w:pPr>
        <w:pStyle w:val="SourceCode"/>
      </w:pPr>
      <w:r>
        <w:rPr>
          <w:rStyle w:val="BuiltInTok"/>
        </w:rPr>
        <w:t>mkdir</w:t>
      </w:r>
      <w:r>
        <w:rPr>
          <w:rStyle w:val="NormalTok"/>
        </w:rPr>
        <w:t xml:space="preserve"> C:\kafka\zookeeper-data</w:t>
      </w:r>
      <w:r>
        <w:br/>
      </w:r>
      <w:r>
        <w:rPr>
          <w:rStyle w:val="BuiltInTok"/>
        </w:rPr>
        <w:t>mkdir</w:t>
      </w:r>
      <w:r>
        <w:rPr>
          <w:rStyle w:val="NormalTok"/>
        </w:rPr>
        <w:t xml:space="preserve"> C:\kafka\kafka-logs</w:t>
      </w:r>
    </w:p>
    <w:p w14:paraId="6B60D3EC" w14:textId="77777777" w:rsidR="001E22A4" w:rsidRDefault="00000000">
      <w:pPr>
        <w:pStyle w:val="Heading2"/>
      </w:pPr>
      <w:bookmarkStart w:id="18" w:name="step-4-start-kafka-services"/>
      <w:bookmarkEnd w:id="14"/>
      <w:bookmarkEnd w:id="17"/>
      <w:r>
        <w:t>Step 4: Start Kafka Services</w:t>
      </w:r>
    </w:p>
    <w:p w14:paraId="7CAEFCEA" w14:textId="77777777" w:rsidR="001E22A4" w:rsidRDefault="00000000">
      <w:pPr>
        <w:pStyle w:val="Heading3"/>
      </w:pPr>
      <w:bookmarkStart w:id="19" w:name="start-zookeeper"/>
      <w:r>
        <w:t>4.1 Start Zookeeper</w:t>
      </w:r>
    </w:p>
    <w:p w14:paraId="6029AAB2" w14:textId="77777777" w:rsidR="001E22A4" w:rsidRDefault="00000000">
      <w:pPr>
        <w:pStyle w:val="Compact"/>
        <w:numPr>
          <w:ilvl w:val="0"/>
          <w:numId w:val="14"/>
        </w:numPr>
      </w:pPr>
      <w:r>
        <w:t>Open a new Command Prompt</w:t>
      </w:r>
    </w:p>
    <w:p w14:paraId="39865B16" w14:textId="77777777" w:rsidR="001E22A4" w:rsidRDefault="00000000">
      <w:pPr>
        <w:pStyle w:val="Compact"/>
        <w:numPr>
          <w:ilvl w:val="0"/>
          <w:numId w:val="14"/>
        </w:numPr>
      </w:pPr>
      <w:r>
        <w:t>Navigate to Kafka directory:</w:t>
      </w:r>
    </w:p>
    <w:p w14:paraId="72612E76" w14:textId="77777777" w:rsidR="001E22A4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PreprocessorTok"/>
        </w:rPr>
        <w:t>%</w:t>
      </w:r>
      <w:r>
        <w:rPr>
          <w:rStyle w:val="VariableTok"/>
        </w:rPr>
        <w:t>KAFKA_HOME</w:t>
      </w:r>
      <w:r>
        <w:rPr>
          <w:rStyle w:val="PreprocessorTok"/>
        </w:rPr>
        <w:t>%</w:t>
      </w:r>
    </w:p>
    <w:p w14:paraId="15404C0C" w14:textId="77777777" w:rsidR="001E22A4" w:rsidRDefault="00000000">
      <w:pPr>
        <w:pStyle w:val="Compact"/>
        <w:numPr>
          <w:ilvl w:val="0"/>
          <w:numId w:val="15"/>
        </w:numPr>
      </w:pPr>
      <w:r>
        <w:t>Start Zookeeper:</w:t>
      </w:r>
    </w:p>
    <w:p w14:paraId="5EB2207B" w14:textId="77777777" w:rsidR="001E22A4" w:rsidRDefault="00000000">
      <w:pPr>
        <w:pStyle w:val="SourceCode"/>
      </w:pPr>
      <w:r>
        <w:rPr>
          <w:rStyle w:val="NormalTok"/>
        </w:rPr>
        <w:t>bin\windows\zookeeper-server-start.bat config\zookeeper.properties</w:t>
      </w:r>
    </w:p>
    <w:p w14:paraId="7294EA65" w14:textId="77777777" w:rsidR="001E22A4" w:rsidRDefault="00000000">
      <w:pPr>
        <w:pStyle w:val="FirstParagraph"/>
      </w:pPr>
      <w:r>
        <w:t>Expected output:</w:t>
      </w:r>
    </w:p>
    <w:p w14:paraId="55F10B1E" w14:textId="77777777" w:rsidR="001E22A4" w:rsidRDefault="00000000">
      <w:pPr>
        <w:pStyle w:val="SourceCode"/>
      </w:pPr>
      <w:r>
        <w:rPr>
          <w:rStyle w:val="VerbatimChar"/>
        </w:rPr>
        <w:t>[2023-xx-xx xx:xx:xx,xxx] INFO binding to port 0.0.0.0/0.0.0.0:2181 (org.apache.zookeeper.server.NIOServerCnxnFactory)</w:t>
      </w:r>
    </w:p>
    <w:p w14:paraId="1B44636E" w14:textId="77777777" w:rsidR="001E22A4" w:rsidRDefault="00000000">
      <w:pPr>
        <w:pStyle w:val="Heading3"/>
      </w:pPr>
      <w:bookmarkStart w:id="20" w:name="start-kafka-server"/>
      <w:bookmarkEnd w:id="19"/>
      <w:r>
        <w:t>4.2 Start Kafka Server</w:t>
      </w:r>
    </w:p>
    <w:p w14:paraId="29A72B29" w14:textId="77777777" w:rsidR="001E22A4" w:rsidRDefault="00000000">
      <w:pPr>
        <w:pStyle w:val="Compact"/>
        <w:numPr>
          <w:ilvl w:val="0"/>
          <w:numId w:val="16"/>
        </w:numPr>
      </w:pPr>
      <w:r>
        <w:t>Open another Command Prompt</w:t>
      </w:r>
    </w:p>
    <w:p w14:paraId="0D2F8037" w14:textId="77777777" w:rsidR="001E22A4" w:rsidRDefault="00000000">
      <w:pPr>
        <w:pStyle w:val="Compact"/>
        <w:numPr>
          <w:ilvl w:val="0"/>
          <w:numId w:val="16"/>
        </w:numPr>
      </w:pPr>
      <w:r>
        <w:t>Navigate to Kafka directory:</w:t>
      </w:r>
    </w:p>
    <w:p w14:paraId="725679EC" w14:textId="77777777" w:rsidR="001E22A4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PreprocessorTok"/>
        </w:rPr>
        <w:t>%</w:t>
      </w:r>
      <w:r>
        <w:rPr>
          <w:rStyle w:val="VariableTok"/>
        </w:rPr>
        <w:t>KAFKA_HOME</w:t>
      </w:r>
      <w:r>
        <w:rPr>
          <w:rStyle w:val="PreprocessorTok"/>
        </w:rPr>
        <w:t>%</w:t>
      </w:r>
    </w:p>
    <w:p w14:paraId="7A90388F" w14:textId="77777777" w:rsidR="001E22A4" w:rsidRDefault="00000000">
      <w:pPr>
        <w:pStyle w:val="Compact"/>
        <w:numPr>
          <w:ilvl w:val="0"/>
          <w:numId w:val="17"/>
        </w:numPr>
      </w:pPr>
      <w:r>
        <w:t>Start Kafka:</w:t>
      </w:r>
    </w:p>
    <w:p w14:paraId="09D6C076" w14:textId="77777777" w:rsidR="001E22A4" w:rsidRDefault="00000000">
      <w:pPr>
        <w:pStyle w:val="SourceCode"/>
      </w:pPr>
      <w:r>
        <w:rPr>
          <w:rStyle w:val="NormalTok"/>
        </w:rPr>
        <w:t>bin\windows\kafka-server-start.bat config\server.properties</w:t>
      </w:r>
    </w:p>
    <w:p w14:paraId="0EA221BF" w14:textId="77777777" w:rsidR="001E22A4" w:rsidRDefault="00000000">
      <w:pPr>
        <w:pStyle w:val="FirstParagraph"/>
      </w:pPr>
      <w:r>
        <w:t>Expected output:</w:t>
      </w:r>
    </w:p>
    <w:p w14:paraId="7CF55CAC" w14:textId="77777777" w:rsidR="001E22A4" w:rsidRDefault="00000000">
      <w:pPr>
        <w:pStyle w:val="SourceCode"/>
      </w:pPr>
      <w:r>
        <w:rPr>
          <w:rStyle w:val="VerbatimChar"/>
        </w:rPr>
        <w:t>[2023-xx-xx xx:xx:xx,xxx] INFO [KafkaServer id=0] started (kafka.server.KafkaServer)</w:t>
      </w:r>
    </w:p>
    <w:p w14:paraId="6BF12CD7" w14:textId="77777777" w:rsidR="001E22A4" w:rsidRDefault="00000000">
      <w:pPr>
        <w:pStyle w:val="Heading2"/>
      </w:pPr>
      <w:bookmarkStart w:id="21" w:name="step-5-test-kafka-installation"/>
      <w:bookmarkEnd w:id="18"/>
      <w:bookmarkEnd w:id="20"/>
      <w:r>
        <w:t>Step 5: Test Kafka Installation</w:t>
      </w:r>
    </w:p>
    <w:p w14:paraId="1E5225C6" w14:textId="77777777" w:rsidR="001E22A4" w:rsidRDefault="00000000">
      <w:pPr>
        <w:pStyle w:val="Heading3"/>
      </w:pPr>
      <w:bookmarkStart w:id="22" w:name="create-a-test-topic"/>
      <w:r>
        <w:t>5.1 Create a Test Topic</w:t>
      </w:r>
    </w:p>
    <w:p w14:paraId="507FE589" w14:textId="77777777" w:rsidR="001E22A4" w:rsidRDefault="00000000">
      <w:pPr>
        <w:pStyle w:val="FirstParagraph"/>
      </w:pPr>
      <w:r>
        <w:t>Open a new Command Prompt and run:</w:t>
      </w:r>
    </w:p>
    <w:p w14:paraId="559592FB" w14:textId="77777777" w:rsidR="001E22A4" w:rsidRDefault="00000000">
      <w:pPr>
        <w:pStyle w:val="SourceCode"/>
      </w:pPr>
      <w:r>
        <w:rPr>
          <w:rStyle w:val="NormalTok"/>
        </w:rPr>
        <w:lastRenderedPageBreak/>
        <w:t>kafka-topics.bat -</w:t>
      </w:r>
      <w:r>
        <w:rPr>
          <w:rStyle w:val="AttributeTok"/>
        </w:rPr>
        <w:t>-create</w:t>
      </w:r>
      <w:r>
        <w:rPr>
          <w:rStyle w:val="NormalTok"/>
        </w:rPr>
        <w:t xml:space="preserve"> -</w:t>
      </w:r>
      <w:r>
        <w:rPr>
          <w:rStyle w:val="AttributeTok"/>
        </w:rPr>
        <w:t>-topic</w:t>
      </w:r>
      <w:r>
        <w:rPr>
          <w:rStyle w:val="NormalTok"/>
        </w:rPr>
        <w:t xml:space="preserve"> test</w:t>
      </w:r>
      <w:r>
        <w:rPr>
          <w:rStyle w:val="AttributeTok"/>
        </w:rPr>
        <w:t>-topic</w:t>
      </w:r>
      <w:r>
        <w:rPr>
          <w:rStyle w:val="NormalTok"/>
        </w:rPr>
        <w:t xml:space="preserve"> -</w:t>
      </w:r>
      <w:r>
        <w:rPr>
          <w:rStyle w:val="AttributeTok"/>
        </w:rPr>
        <w:t>-bootstrap-server</w:t>
      </w:r>
      <w:r>
        <w:rPr>
          <w:rStyle w:val="NormalTok"/>
        </w:rPr>
        <w:t xml:space="preserve"> localhost:9092 -</w:t>
      </w:r>
      <w:r>
        <w:rPr>
          <w:rStyle w:val="AttributeTok"/>
        </w:rPr>
        <w:t>-partitions</w:t>
      </w:r>
      <w:r>
        <w:rPr>
          <w:rStyle w:val="NormalTok"/>
        </w:rPr>
        <w:t xml:space="preserve"> 1 -</w:t>
      </w:r>
      <w:r>
        <w:rPr>
          <w:rStyle w:val="AttributeTok"/>
        </w:rPr>
        <w:t>-replication-factor</w:t>
      </w:r>
      <w:r>
        <w:rPr>
          <w:rStyle w:val="NormalTok"/>
        </w:rPr>
        <w:t xml:space="preserve"> 1</w:t>
      </w:r>
    </w:p>
    <w:p w14:paraId="66349BB2" w14:textId="77777777" w:rsidR="001E22A4" w:rsidRDefault="00000000">
      <w:pPr>
        <w:pStyle w:val="FirstParagraph"/>
      </w:pPr>
      <w:r>
        <w:t>Expected output:</w:t>
      </w:r>
    </w:p>
    <w:p w14:paraId="0B45E6D1" w14:textId="77777777" w:rsidR="001E22A4" w:rsidRDefault="00000000">
      <w:pPr>
        <w:pStyle w:val="SourceCode"/>
      </w:pPr>
      <w:r>
        <w:rPr>
          <w:rStyle w:val="VerbatimChar"/>
        </w:rPr>
        <w:t>Created topic test-topic.</w:t>
      </w:r>
    </w:p>
    <w:p w14:paraId="13B489AA" w14:textId="77777777" w:rsidR="001E22A4" w:rsidRDefault="00000000">
      <w:pPr>
        <w:pStyle w:val="Heading3"/>
      </w:pPr>
      <w:bookmarkStart w:id="23" w:name="list-topics"/>
      <w:bookmarkEnd w:id="22"/>
      <w:r>
        <w:t>5.2 List Topics</w:t>
      </w:r>
    </w:p>
    <w:p w14:paraId="1011F8E8" w14:textId="77777777" w:rsidR="001E22A4" w:rsidRDefault="00000000">
      <w:pPr>
        <w:pStyle w:val="SourceCode"/>
      </w:pPr>
      <w:r>
        <w:rPr>
          <w:rStyle w:val="NormalTok"/>
        </w:rPr>
        <w:t>kafka-topics.bat -</w:t>
      </w:r>
      <w:r>
        <w:rPr>
          <w:rStyle w:val="AttributeTok"/>
        </w:rPr>
        <w:t>-list</w:t>
      </w:r>
      <w:r>
        <w:rPr>
          <w:rStyle w:val="NormalTok"/>
        </w:rPr>
        <w:t xml:space="preserve"> -</w:t>
      </w:r>
      <w:r>
        <w:rPr>
          <w:rStyle w:val="AttributeTok"/>
        </w:rPr>
        <w:t>-bootstrap-server</w:t>
      </w:r>
      <w:r>
        <w:rPr>
          <w:rStyle w:val="NormalTok"/>
        </w:rPr>
        <w:t xml:space="preserve"> localhost:9092</w:t>
      </w:r>
    </w:p>
    <w:p w14:paraId="1C868DF6" w14:textId="77777777" w:rsidR="001E22A4" w:rsidRDefault="00000000">
      <w:pPr>
        <w:pStyle w:val="FirstParagraph"/>
      </w:pPr>
      <w:r>
        <w:t>Expected output:</w:t>
      </w:r>
    </w:p>
    <w:p w14:paraId="7100DA40" w14:textId="77777777" w:rsidR="001E22A4" w:rsidRDefault="00000000">
      <w:pPr>
        <w:pStyle w:val="SourceCode"/>
      </w:pPr>
      <w:r>
        <w:rPr>
          <w:rStyle w:val="VerbatimChar"/>
        </w:rPr>
        <w:t>test-topic</w:t>
      </w:r>
    </w:p>
    <w:p w14:paraId="48C1B8D1" w14:textId="77777777" w:rsidR="001E22A4" w:rsidRDefault="00000000">
      <w:pPr>
        <w:pStyle w:val="Heading3"/>
      </w:pPr>
      <w:bookmarkStart w:id="24" w:name="test-producer-and-consumer"/>
      <w:bookmarkEnd w:id="23"/>
      <w:r>
        <w:t>5.3 Test Producer and Consumer</w:t>
      </w:r>
    </w:p>
    <w:p w14:paraId="4ADC1599" w14:textId="77777777" w:rsidR="001E22A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tart Consumer</w:t>
      </w:r>
      <w:r>
        <w:t xml:space="preserve"> (in one Command Prompt):</w:t>
      </w:r>
    </w:p>
    <w:p w14:paraId="78356918" w14:textId="77777777" w:rsidR="001E22A4" w:rsidRDefault="00000000">
      <w:pPr>
        <w:pStyle w:val="SourceCode"/>
      </w:pPr>
      <w:r>
        <w:rPr>
          <w:rStyle w:val="NormalTok"/>
        </w:rPr>
        <w:t>kafka-console-consumer.bat -</w:t>
      </w:r>
      <w:r>
        <w:rPr>
          <w:rStyle w:val="AttributeTok"/>
        </w:rPr>
        <w:t>-topic</w:t>
      </w:r>
      <w:r>
        <w:rPr>
          <w:rStyle w:val="NormalTok"/>
        </w:rPr>
        <w:t xml:space="preserve"> test</w:t>
      </w:r>
      <w:r>
        <w:rPr>
          <w:rStyle w:val="AttributeTok"/>
        </w:rPr>
        <w:t>-topic</w:t>
      </w:r>
      <w:r>
        <w:rPr>
          <w:rStyle w:val="NormalTok"/>
        </w:rPr>
        <w:t xml:space="preserve"> -</w:t>
      </w:r>
      <w:r>
        <w:rPr>
          <w:rStyle w:val="AttributeTok"/>
        </w:rPr>
        <w:t>-bootstrap-server</w:t>
      </w:r>
      <w:r>
        <w:rPr>
          <w:rStyle w:val="NormalTok"/>
        </w:rPr>
        <w:t xml:space="preserve"> localhost:9092 -</w:t>
      </w:r>
      <w:r>
        <w:rPr>
          <w:rStyle w:val="AttributeTok"/>
        </w:rPr>
        <w:t>-from-beginning</w:t>
      </w:r>
    </w:p>
    <w:p w14:paraId="340DA7BE" w14:textId="77777777" w:rsidR="001E22A4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Start Producer</w:t>
      </w:r>
      <w:r>
        <w:t xml:space="preserve"> (in another Command Prompt):</w:t>
      </w:r>
    </w:p>
    <w:p w14:paraId="0AE8FEC4" w14:textId="77777777" w:rsidR="001E22A4" w:rsidRDefault="00000000">
      <w:pPr>
        <w:pStyle w:val="SourceCode"/>
      </w:pPr>
      <w:r>
        <w:rPr>
          <w:rStyle w:val="NormalTok"/>
        </w:rPr>
        <w:t>kafka-console-producer.bat -</w:t>
      </w:r>
      <w:r>
        <w:rPr>
          <w:rStyle w:val="AttributeTok"/>
        </w:rPr>
        <w:t>-topic</w:t>
      </w:r>
      <w:r>
        <w:rPr>
          <w:rStyle w:val="NormalTok"/>
        </w:rPr>
        <w:t xml:space="preserve"> test</w:t>
      </w:r>
      <w:r>
        <w:rPr>
          <w:rStyle w:val="AttributeTok"/>
        </w:rPr>
        <w:t>-topic</w:t>
      </w:r>
      <w:r>
        <w:rPr>
          <w:rStyle w:val="NormalTok"/>
        </w:rPr>
        <w:t xml:space="preserve"> -</w:t>
      </w:r>
      <w:r>
        <w:rPr>
          <w:rStyle w:val="AttributeTok"/>
        </w:rPr>
        <w:t>-bootstrap-server</w:t>
      </w:r>
      <w:r>
        <w:rPr>
          <w:rStyle w:val="NormalTok"/>
        </w:rPr>
        <w:t xml:space="preserve"> localhost:9092</w:t>
      </w:r>
    </w:p>
    <w:p w14:paraId="27825768" w14:textId="77777777" w:rsidR="001E22A4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end Test Messages</w:t>
      </w:r>
      <w:r>
        <w:t>:</w:t>
      </w:r>
    </w:p>
    <w:p w14:paraId="4E5FFF15" w14:textId="77777777" w:rsidR="001E22A4" w:rsidRDefault="00000000">
      <w:pPr>
        <w:pStyle w:val="SourceCode"/>
      </w:pPr>
      <w:r>
        <w:rPr>
          <w:rStyle w:val="VerbatimChar"/>
        </w:rPr>
        <w:t>&gt; Hello Kafka!</w:t>
      </w:r>
      <w:r>
        <w:br/>
      </w:r>
      <w:r>
        <w:rPr>
          <w:rStyle w:val="VerbatimChar"/>
        </w:rPr>
        <w:t>&gt; This is a test message</w:t>
      </w:r>
      <w:r>
        <w:br/>
      </w:r>
      <w:r>
        <w:rPr>
          <w:rStyle w:val="VerbatimChar"/>
        </w:rPr>
        <w:t>&gt; Goodbye!</w:t>
      </w:r>
    </w:p>
    <w:p w14:paraId="53C99B59" w14:textId="77777777" w:rsidR="001E22A4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Verify Messages</w:t>
      </w:r>
      <w:r>
        <w:t xml:space="preserve"> appear in the consumer window</w:t>
      </w:r>
      <w:bookmarkEnd w:id="0"/>
      <w:bookmarkEnd w:id="21"/>
      <w:bookmarkEnd w:id="24"/>
    </w:p>
    <w:sectPr w:rsidR="001E22A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ED08C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918C1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545CDD84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FFE6AB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2"/>
    <w:multiLevelType w:val="multilevel"/>
    <w:tmpl w:val="F29E318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3"/>
    <w:multiLevelType w:val="multilevel"/>
    <w:tmpl w:val="4132689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4"/>
    <w:multiLevelType w:val="multilevel"/>
    <w:tmpl w:val="4086E80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678432457">
    <w:abstractNumId w:val="0"/>
  </w:num>
  <w:num w:numId="2" w16cid:durableId="416250871">
    <w:abstractNumId w:val="1"/>
  </w:num>
  <w:num w:numId="3" w16cid:durableId="13273221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414110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1091534">
    <w:abstractNumId w:val="1"/>
  </w:num>
  <w:num w:numId="6" w16cid:durableId="20873429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124955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763265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592124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43976546">
    <w:abstractNumId w:val="1"/>
  </w:num>
  <w:num w:numId="11" w16cid:durableId="4168323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494710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770029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099867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5941876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 w16cid:durableId="14049910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7631429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354309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574369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 w16cid:durableId="70001742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 w16cid:durableId="107003490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" w16cid:durableId="18418910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629663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318995657">
    <w:abstractNumId w:val="1"/>
  </w:num>
  <w:num w:numId="25" w16cid:durableId="1459298296">
    <w:abstractNumId w:val="1"/>
  </w:num>
  <w:num w:numId="26" w16cid:durableId="498931658">
    <w:abstractNumId w:val="2"/>
  </w:num>
  <w:num w:numId="27" w16cid:durableId="1102529266">
    <w:abstractNumId w:val="2"/>
  </w:num>
  <w:num w:numId="28" w16cid:durableId="567544738">
    <w:abstractNumId w:val="2"/>
  </w:num>
  <w:num w:numId="29" w16cid:durableId="1373655634">
    <w:abstractNumId w:val="2"/>
  </w:num>
  <w:num w:numId="30" w16cid:durableId="117651750">
    <w:abstractNumId w:val="2"/>
  </w:num>
  <w:num w:numId="31" w16cid:durableId="1032925860">
    <w:abstractNumId w:val="2"/>
  </w:num>
  <w:num w:numId="32" w16cid:durableId="1021665697">
    <w:abstractNumId w:val="2"/>
  </w:num>
  <w:num w:numId="33" w16cid:durableId="1308169144">
    <w:abstractNumId w:val="2"/>
  </w:num>
  <w:num w:numId="34" w16cid:durableId="599797062">
    <w:abstractNumId w:val="2"/>
  </w:num>
  <w:num w:numId="35" w16cid:durableId="9429559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22A4"/>
    <w:rsid w:val="001E22A4"/>
    <w:rsid w:val="00263FBC"/>
    <w:rsid w:val="006B5FD4"/>
    <w:rsid w:val="009208DB"/>
    <w:rsid w:val="00C62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E01D8"/>
  <w15:docId w15:val="{A76C45B7-86BA-4C41-B656-B5F8C3F84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C62E0A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kafka.apache.org/downloa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doptium.net/" TargetMode="External"/><Relationship Id="rId5" Type="http://schemas.openxmlformats.org/officeDocument/2006/relationships/hyperlink" Target="https://www.oracle.com/java/technologies/download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9</TotalTime>
  <Pages>5</Pages>
  <Words>755</Words>
  <Characters>4306</Characters>
  <Application>Microsoft Office Word</Application>
  <DocSecurity>0</DocSecurity>
  <Lines>35</Lines>
  <Paragraphs>10</Paragraphs>
  <ScaleCrop>false</ScaleCrop>
  <Company/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jender M</dc:creator>
  <cp:keywords/>
  <cp:lastModifiedBy>Gajender M</cp:lastModifiedBy>
  <cp:revision>3</cp:revision>
  <dcterms:created xsi:type="dcterms:W3CDTF">2025-07-18T08:52:00Z</dcterms:created>
  <dcterms:modified xsi:type="dcterms:W3CDTF">2025-07-18T08:53:00Z</dcterms:modified>
</cp:coreProperties>
</file>